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8C3" w:rsidRPr="002B3474" w:rsidRDefault="009338C3" w:rsidP="00B40855">
      <w:pPr>
        <w:rPr>
          <w:b/>
          <w:sz w:val="24"/>
          <w:szCs w:val="24"/>
        </w:rPr>
      </w:pPr>
      <w:r w:rsidRPr="002B3474">
        <w:rPr>
          <w:b/>
          <w:sz w:val="24"/>
          <w:szCs w:val="24"/>
        </w:rPr>
        <w:t>Intro:</w:t>
      </w:r>
    </w:p>
    <w:p w:rsidR="009338C3" w:rsidRPr="002B3474" w:rsidRDefault="009338C3" w:rsidP="00B40855">
      <w:pPr>
        <w:rPr>
          <w:sz w:val="24"/>
          <w:szCs w:val="24"/>
        </w:rPr>
      </w:pPr>
      <w:r w:rsidRPr="002B3474">
        <w:rPr>
          <w:sz w:val="24"/>
          <w:szCs w:val="24"/>
        </w:rPr>
        <w:t>These bars are as fun to say as they are to eat</w:t>
      </w:r>
      <w:r w:rsidR="00E12C93">
        <w:rPr>
          <w:sz w:val="24"/>
          <w:szCs w:val="24"/>
        </w:rPr>
        <w:t xml:space="preserve">! At first glance, you may </w:t>
      </w:r>
      <w:r w:rsidRPr="002B3474">
        <w:rPr>
          <w:sz w:val="24"/>
          <w:szCs w:val="24"/>
        </w:rPr>
        <w:t>think these are chocolate</w:t>
      </w:r>
      <w:r w:rsidR="00E12C93">
        <w:rPr>
          <w:sz w:val="24"/>
          <w:szCs w:val="24"/>
        </w:rPr>
        <w:t>-</w:t>
      </w:r>
      <w:r w:rsidRPr="002B3474">
        <w:rPr>
          <w:sz w:val="24"/>
          <w:szCs w:val="24"/>
        </w:rPr>
        <w:t xml:space="preserve">topped crispy treats, but </w:t>
      </w:r>
      <w:r w:rsidR="00BD64CC" w:rsidRPr="002B3474">
        <w:rPr>
          <w:sz w:val="24"/>
          <w:szCs w:val="24"/>
        </w:rPr>
        <w:t>think</w:t>
      </w:r>
      <w:r w:rsidRPr="002B3474">
        <w:rPr>
          <w:sz w:val="24"/>
          <w:szCs w:val="24"/>
        </w:rPr>
        <w:t xml:space="preserve"> again!</w:t>
      </w:r>
      <w:r w:rsidR="00BD64CC" w:rsidRPr="002B3474">
        <w:rPr>
          <w:sz w:val="24"/>
          <w:szCs w:val="24"/>
        </w:rPr>
        <w:t xml:space="preserve"> </w:t>
      </w:r>
      <w:r w:rsidR="00E12C93">
        <w:rPr>
          <w:sz w:val="24"/>
          <w:szCs w:val="24"/>
        </w:rPr>
        <w:t>Adding the Challenge Salted Caramel Snack Spread, peanut butter, and cream gives this bar a rich and creamy texture</w:t>
      </w:r>
      <w:r w:rsidR="00BD64CC" w:rsidRPr="002B3474">
        <w:rPr>
          <w:sz w:val="24"/>
          <w:szCs w:val="24"/>
        </w:rPr>
        <w:t xml:space="preserve"> </w:t>
      </w:r>
      <w:r w:rsidRPr="002B3474">
        <w:rPr>
          <w:sz w:val="24"/>
          <w:szCs w:val="24"/>
        </w:rPr>
        <w:t>and a delicious flavor!</w:t>
      </w:r>
      <w:r w:rsidR="00BD64CC" w:rsidRPr="002B3474">
        <w:rPr>
          <w:sz w:val="24"/>
          <w:szCs w:val="24"/>
        </w:rPr>
        <w:t xml:space="preserve"> This no-bake dessert is a special treat you just can’t get enough of!</w:t>
      </w:r>
    </w:p>
    <w:p w:rsidR="00BD64CC" w:rsidRPr="002B3474" w:rsidRDefault="00BD64CC" w:rsidP="00B40855">
      <w:pPr>
        <w:rPr>
          <w:b/>
          <w:sz w:val="24"/>
          <w:szCs w:val="24"/>
        </w:rPr>
      </w:pPr>
      <w:r w:rsidRPr="002B3474">
        <w:rPr>
          <w:b/>
          <w:sz w:val="24"/>
          <w:szCs w:val="24"/>
        </w:rPr>
        <w:t xml:space="preserve">Chef Tips: </w:t>
      </w:r>
    </w:p>
    <w:p w:rsidR="00BD64CC" w:rsidRPr="002B3474" w:rsidRDefault="00BD64CC" w:rsidP="0072782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B3474">
        <w:rPr>
          <w:sz w:val="24"/>
          <w:szCs w:val="24"/>
        </w:rPr>
        <w:t>For this recipe and any other one that requires sticky and gooey ingredients such as peanut butter, melted chocolate</w:t>
      </w:r>
      <w:r w:rsidR="00E12C93">
        <w:rPr>
          <w:sz w:val="24"/>
          <w:szCs w:val="24"/>
        </w:rPr>
        <w:t>,</w:t>
      </w:r>
      <w:r w:rsidRPr="002B3474">
        <w:rPr>
          <w:sz w:val="24"/>
          <w:szCs w:val="24"/>
        </w:rPr>
        <w:t xml:space="preserve"> and marshmallow, cooking spray is your friend! For ease of measuring and cleanup, spray </w:t>
      </w:r>
      <w:proofErr w:type="gramStart"/>
      <w:r w:rsidRPr="002B3474">
        <w:rPr>
          <w:sz w:val="24"/>
          <w:szCs w:val="24"/>
        </w:rPr>
        <w:t>your</w:t>
      </w:r>
      <w:proofErr w:type="gramEnd"/>
      <w:r w:rsidRPr="002B3474">
        <w:rPr>
          <w:sz w:val="24"/>
          <w:szCs w:val="24"/>
        </w:rPr>
        <w:t xml:space="preserve"> measuring cups and utensils before using</w:t>
      </w:r>
      <w:r w:rsidR="00E12C93">
        <w:rPr>
          <w:sz w:val="24"/>
          <w:szCs w:val="24"/>
        </w:rPr>
        <w:t xml:space="preserve"> them</w:t>
      </w:r>
      <w:r w:rsidRPr="002B3474">
        <w:rPr>
          <w:sz w:val="24"/>
          <w:szCs w:val="24"/>
        </w:rPr>
        <w:t>. Doing this makes preparation a breeze!</w:t>
      </w:r>
    </w:p>
    <w:p w:rsidR="00BD64CC" w:rsidRPr="002B3474" w:rsidRDefault="00BD64CC" w:rsidP="0072782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The hardest part of making these </w:t>
      </w:r>
      <w:proofErr w:type="spellStart"/>
      <w:r w:rsidRPr="002B3474">
        <w:rPr>
          <w:sz w:val="24"/>
          <w:szCs w:val="24"/>
        </w:rPr>
        <w:t>cravable</w:t>
      </w:r>
      <w:proofErr w:type="spellEnd"/>
      <w:r w:rsidRPr="002B3474">
        <w:rPr>
          <w:sz w:val="24"/>
          <w:szCs w:val="24"/>
        </w:rPr>
        <w:t xml:space="preserve"> snacks is the wait time. To speed things up, place the crispy rice layer in the refrigerator or freezer until cool and firm before layering with chocolate.</w:t>
      </w:r>
    </w:p>
    <w:p w:rsidR="00BD64CC" w:rsidRPr="002B3474" w:rsidRDefault="0072782F" w:rsidP="0072782F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2B3474">
        <w:rPr>
          <w:sz w:val="24"/>
          <w:szCs w:val="24"/>
        </w:rPr>
        <w:t xml:space="preserve">Our </w:t>
      </w:r>
      <w:r w:rsidR="00BD64CC" w:rsidRPr="002B3474">
        <w:rPr>
          <w:sz w:val="24"/>
          <w:szCs w:val="24"/>
        </w:rPr>
        <w:t xml:space="preserve">Challenge Salted Caramel Snack Spread </w:t>
      </w:r>
      <w:r w:rsidRPr="002B3474">
        <w:rPr>
          <w:sz w:val="24"/>
          <w:szCs w:val="24"/>
        </w:rPr>
        <w:t xml:space="preserve">is </w:t>
      </w:r>
      <w:r w:rsidR="002B3474" w:rsidRPr="002B3474">
        <w:rPr>
          <w:sz w:val="24"/>
          <w:szCs w:val="24"/>
        </w:rPr>
        <w:t>perfect used</w:t>
      </w:r>
      <w:r w:rsidRPr="002B3474">
        <w:rPr>
          <w:sz w:val="24"/>
          <w:szCs w:val="24"/>
        </w:rPr>
        <w:t xml:space="preserve"> in </w:t>
      </w:r>
      <w:r w:rsidR="00BD64CC" w:rsidRPr="002B3474">
        <w:rPr>
          <w:sz w:val="24"/>
          <w:szCs w:val="24"/>
        </w:rPr>
        <w:t>this treat</w:t>
      </w:r>
      <w:r w:rsidRPr="002B3474">
        <w:rPr>
          <w:sz w:val="24"/>
          <w:szCs w:val="24"/>
        </w:rPr>
        <w:t xml:space="preserve">. Its decadent taste is amazing, </w:t>
      </w:r>
      <w:r w:rsidR="00E12C93">
        <w:rPr>
          <w:sz w:val="24"/>
          <w:szCs w:val="24"/>
        </w:rPr>
        <w:t>making</w:t>
      </w:r>
      <w:r w:rsidRPr="002B3474">
        <w:rPr>
          <w:sz w:val="24"/>
          <w:szCs w:val="24"/>
        </w:rPr>
        <w:t xml:space="preserve"> shopping and creating this recipe so easy since it is packed full of ingredients</w:t>
      </w:r>
      <w:r w:rsidR="00BD64CC" w:rsidRPr="002B3474">
        <w:rPr>
          <w:sz w:val="24"/>
          <w:szCs w:val="24"/>
        </w:rPr>
        <w:t>.</w:t>
      </w:r>
      <w:r w:rsidRPr="002B3474">
        <w:rPr>
          <w:sz w:val="24"/>
          <w:szCs w:val="24"/>
        </w:rPr>
        <w:t xml:space="preserve"> However, if you don’t have it on hand</w:t>
      </w:r>
      <w:r w:rsidR="00E12C93">
        <w:rPr>
          <w:sz w:val="24"/>
          <w:szCs w:val="24"/>
        </w:rPr>
        <w:t>,</w:t>
      </w:r>
      <w:r w:rsidRPr="002B3474">
        <w:rPr>
          <w:sz w:val="24"/>
          <w:szCs w:val="24"/>
        </w:rPr>
        <w:t xml:space="preserve"> you can make some substitutions. Swap out the container of Challenge Salted Caramel Snack Spread with 1 stick of Challenge Salted Butter, ½ cup of brown sugar, and 1 teaspoon of vanilla. Create </w:t>
      </w:r>
      <w:proofErr w:type="spellStart"/>
      <w:r w:rsidRPr="002B3474">
        <w:rPr>
          <w:sz w:val="24"/>
          <w:szCs w:val="24"/>
        </w:rPr>
        <w:t>Scotcheroos</w:t>
      </w:r>
      <w:proofErr w:type="spellEnd"/>
      <w:r w:rsidRPr="002B3474">
        <w:rPr>
          <w:sz w:val="24"/>
          <w:szCs w:val="24"/>
        </w:rPr>
        <w:t xml:space="preserve"> as directed.</w:t>
      </w:r>
    </w:p>
    <w:p w:rsidR="009338C3" w:rsidRPr="002B3474" w:rsidRDefault="009338C3" w:rsidP="00B40855">
      <w:pPr>
        <w:rPr>
          <w:b/>
          <w:sz w:val="24"/>
          <w:szCs w:val="24"/>
        </w:rPr>
      </w:pPr>
    </w:p>
    <w:p w:rsidR="00B40855" w:rsidRPr="002B3474" w:rsidRDefault="003F449C" w:rsidP="00B40855">
      <w:pPr>
        <w:rPr>
          <w:b/>
          <w:sz w:val="28"/>
          <w:szCs w:val="28"/>
          <w:u w:val="single"/>
        </w:rPr>
      </w:pPr>
      <w:r w:rsidRPr="002B3474">
        <w:rPr>
          <w:b/>
          <w:sz w:val="28"/>
          <w:szCs w:val="28"/>
          <w:u w:val="single"/>
        </w:rPr>
        <w:t xml:space="preserve">Salted </w:t>
      </w:r>
      <w:r w:rsidR="00B40855" w:rsidRPr="002B3474">
        <w:rPr>
          <w:b/>
          <w:sz w:val="28"/>
          <w:szCs w:val="28"/>
          <w:u w:val="single"/>
        </w:rPr>
        <w:t xml:space="preserve">Carmel </w:t>
      </w:r>
      <w:proofErr w:type="spellStart"/>
      <w:r w:rsidR="00B40855" w:rsidRPr="002B3474">
        <w:rPr>
          <w:b/>
          <w:sz w:val="28"/>
          <w:szCs w:val="28"/>
          <w:u w:val="single"/>
        </w:rPr>
        <w:t>Scotcheroos</w:t>
      </w:r>
      <w:proofErr w:type="spellEnd"/>
    </w:p>
    <w:p w:rsidR="00B40855" w:rsidRPr="002B3474" w:rsidRDefault="00B40855" w:rsidP="00B40855">
      <w:pPr>
        <w:rPr>
          <w:b/>
          <w:sz w:val="24"/>
          <w:szCs w:val="24"/>
        </w:rPr>
      </w:pPr>
      <w:r w:rsidRPr="002B3474">
        <w:rPr>
          <w:b/>
          <w:sz w:val="24"/>
          <w:szCs w:val="24"/>
        </w:rPr>
        <w:t>Ingredients</w:t>
      </w:r>
    </w:p>
    <w:p w:rsidR="00B40855" w:rsidRPr="002B3474" w:rsidRDefault="00B40855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>1 (6.5 ounce</w:t>
      </w:r>
      <w:r w:rsidR="00E12C93">
        <w:rPr>
          <w:sz w:val="24"/>
          <w:szCs w:val="24"/>
        </w:rPr>
        <w:t>s</w:t>
      </w:r>
      <w:r w:rsidRPr="002B3474">
        <w:rPr>
          <w:sz w:val="24"/>
          <w:szCs w:val="24"/>
        </w:rPr>
        <w:t>)</w:t>
      </w:r>
      <w:r w:rsidR="003F449C" w:rsidRPr="002B3474">
        <w:rPr>
          <w:sz w:val="24"/>
          <w:szCs w:val="24"/>
        </w:rPr>
        <w:t xml:space="preserve"> container of Challenge Salted Caramel Snack Spread</w:t>
      </w:r>
    </w:p>
    <w:p w:rsidR="00B40855" w:rsidRPr="002B3474" w:rsidRDefault="003F449C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>10 ounces marshmallows</w:t>
      </w:r>
    </w:p>
    <w:p w:rsidR="00B40855" w:rsidRPr="002B3474" w:rsidRDefault="00B40855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>1 cup creamy peanut butter</w:t>
      </w:r>
    </w:p>
    <w:p w:rsidR="003F449C" w:rsidRPr="002B3474" w:rsidRDefault="003F449C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>1/3 cup of heavy whipping cream</w:t>
      </w:r>
    </w:p>
    <w:p w:rsidR="00B40855" w:rsidRPr="002B3474" w:rsidRDefault="00B40855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6 cups </w:t>
      </w:r>
      <w:r w:rsidR="003F449C" w:rsidRPr="002B3474">
        <w:rPr>
          <w:sz w:val="24"/>
          <w:szCs w:val="24"/>
        </w:rPr>
        <w:t xml:space="preserve">crispy rice </w:t>
      </w:r>
      <w:r w:rsidRPr="002B3474">
        <w:rPr>
          <w:sz w:val="24"/>
          <w:szCs w:val="24"/>
        </w:rPr>
        <w:t>cereal</w:t>
      </w:r>
    </w:p>
    <w:p w:rsidR="00B40855" w:rsidRPr="002B3474" w:rsidRDefault="00B40855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1 </w:t>
      </w:r>
      <w:r w:rsidR="003F449C" w:rsidRPr="002B3474">
        <w:rPr>
          <w:sz w:val="24"/>
          <w:szCs w:val="24"/>
        </w:rPr>
        <w:t>(12 ounce</w:t>
      </w:r>
      <w:r w:rsidR="00E12C93">
        <w:rPr>
          <w:sz w:val="24"/>
          <w:szCs w:val="24"/>
        </w:rPr>
        <w:t>s</w:t>
      </w:r>
      <w:r w:rsidR="003F449C" w:rsidRPr="002B3474">
        <w:rPr>
          <w:sz w:val="24"/>
          <w:szCs w:val="24"/>
        </w:rPr>
        <w:t xml:space="preserve">) bag of semi-sweet </w:t>
      </w:r>
      <w:r w:rsidRPr="002B3474">
        <w:rPr>
          <w:sz w:val="24"/>
          <w:szCs w:val="24"/>
        </w:rPr>
        <w:t>chocolate chips</w:t>
      </w:r>
    </w:p>
    <w:p w:rsidR="00B40855" w:rsidRPr="002B3474" w:rsidRDefault="00B40855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1 </w:t>
      </w:r>
      <w:r w:rsidR="003F449C" w:rsidRPr="002B3474">
        <w:rPr>
          <w:sz w:val="24"/>
          <w:szCs w:val="24"/>
        </w:rPr>
        <w:t>(11 ounce</w:t>
      </w:r>
      <w:r w:rsidR="00E12C93">
        <w:rPr>
          <w:sz w:val="24"/>
          <w:szCs w:val="24"/>
        </w:rPr>
        <w:t>s</w:t>
      </w:r>
      <w:r w:rsidR="003F449C" w:rsidRPr="002B3474">
        <w:rPr>
          <w:sz w:val="24"/>
          <w:szCs w:val="24"/>
        </w:rPr>
        <w:t>) bag of butterscotch</w:t>
      </w:r>
      <w:r w:rsidRPr="002B3474">
        <w:rPr>
          <w:sz w:val="24"/>
          <w:szCs w:val="24"/>
        </w:rPr>
        <w:t xml:space="preserve"> chips</w:t>
      </w:r>
    </w:p>
    <w:p w:rsidR="003F449C" w:rsidRPr="002B3474" w:rsidRDefault="003F449C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>1 Tablespoon of flaky sea salt (optional garnish)</w:t>
      </w:r>
    </w:p>
    <w:p w:rsidR="003F449C" w:rsidRPr="002B3474" w:rsidRDefault="003F449C" w:rsidP="009338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B3474">
        <w:rPr>
          <w:sz w:val="24"/>
          <w:szCs w:val="24"/>
        </w:rPr>
        <w:t>1/8 cup of finely chopped peanuts (optional garnish)</w:t>
      </w:r>
    </w:p>
    <w:p w:rsidR="002B3474" w:rsidRDefault="002B3474" w:rsidP="00B40855">
      <w:pPr>
        <w:rPr>
          <w:b/>
          <w:sz w:val="24"/>
          <w:szCs w:val="24"/>
        </w:rPr>
      </w:pPr>
    </w:p>
    <w:p w:rsidR="00B40855" w:rsidRPr="002B3474" w:rsidRDefault="009338C3" w:rsidP="00B40855">
      <w:pPr>
        <w:rPr>
          <w:b/>
          <w:sz w:val="24"/>
          <w:szCs w:val="24"/>
        </w:rPr>
      </w:pPr>
      <w:r w:rsidRPr="002B3474">
        <w:rPr>
          <w:b/>
          <w:sz w:val="24"/>
          <w:szCs w:val="24"/>
        </w:rPr>
        <w:lastRenderedPageBreak/>
        <w:t>Directions</w:t>
      </w:r>
    </w:p>
    <w:p w:rsidR="00B40855" w:rsidRPr="002B3474" w:rsidRDefault="00B40855" w:rsidP="009338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Line a 9x13 inch pan with foil or parchment </w:t>
      </w:r>
      <w:r w:rsidR="0072782F" w:rsidRPr="002B3474">
        <w:rPr>
          <w:sz w:val="24"/>
          <w:szCs w:val="24"/>
        </w:rPr>
        <w:t>and spray with cooking spray</w:t>
      </w:r>
      <w:r w:rsidR="00E12C93">
        <w:rPr>
          <w:sz w:val="24"/>
          <w:szCs w:val="24"/>
        </w:rPr>
        <w:t>—</w:t>
      </w:r>
      <w:proofErr w:type="gramStart"/>
      <w:r w:rsidR="0072782F" w:rsidRPr="002B3474">
        <w:rPr>
          <w:sz w:val="24"/>
          <w:szCs w:val="24"/>
        </w:rPr>
        <w:t>P</w:t>
      </w:r>
      <w:r w:rsidRPr="002B3474">
        <w:rPr>
          <w:sz w:val="24"/>
          <w:szCs w:val="24"/>
        </w:rPr>
        <w:t>reheat</w:t>
      </w:r>
      <w:proofErr w:type="gramEnd"/>
      <w:r w:rsidRPr="002B3474">
        <w:rPr>
          <w:sz w:val="24"/>
          <w:szCs w:val="24"/>
        </w:rPr>
        <w:t xml:space="preserve"> </w:t>
      </w:r>
      <w:r w:rsidR="00E12C93">
        <w:rPr>
          <w:sz w:val="24"/>
          <w:szCs w:val="24"/>
        </w:rPr>
        <w:t xml:space="preserve">the </w:t>
      </w:r>
      <w:r w:rsidRPr="002B3474">
        <w:rPr>
          <w:sz w:val="24"/>
          <w:szCs w:val="24"/>
        </w:rPr>
        <w:t xml:space="preserve">oven to 350 </w:t>
      </w:r>
      <w:r w:rsidR="003F449C" w:rsidRPr="002B3474">
        <w:rPr>
          <w:sz w:val="24"/>
          <w:szCs w:val="24"/>
        </w:rPr>
        <w:t>degrees</w:t>
      </w:r>
      <w:r w:rsidRPr="002B3474">
        <w:rPr>
          <w:sz w:val="24"/>
          <w:szCs w:val="24"/>
        </w:rPr>
        <w:t>.</w:t>
      </w:r>
    </w:p>
    <w:p w:rsidR="00B40855" w:rsidRPr="002B3474" w:rsidRDefault="00B40855" w:rsidP="0072782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B3474">
        <w:rPr>
          <w:sz w:val="24"/>
          <w:szCs w:val="24"/>
        </w:rPr>
        <w:t>In a large po</w:t>
      </w:r>
      <w:r w:rsidR="003F449C" w:rsidRPr="002B3474">
        <w:rPr>
          <w:sz w:val="24"/>
          <w:szCs w:val="24"/>
        </w:rPr>
        <w:t xml:space="preserve">t over medium heat, melt </w:t>
      </w:r>
      <w:r w:rsidR="0072782F" w:rsidRPr="002B3474">
        <w:rPr>
          <w:sz w:val="24"/>
          <w:szCs w:val="24"/>
        </w:rPr>
        <w:t xml:space="preserve">Challenge Salted Caramel Snack Spread </w:t>
      </w:r>
      <w:r w:rsidR="003F449C" w:rsidRPr="002B3474">
        <w:rPr>
          <w:sz w:val="24"/>
          <w:szCs w:val="24"/>
        </w:rPr>
        <w:t xml:space="preserve">and peanut butter. Once melted, add marshmallows. Stir constantly while marshmallows melt </w:t>
      </w:r>
      <w:r w:rsidR="0072782F" w:rsidRPr="002B3474">
        <w:rPr>
          <w:sz w:val="24"/>
          <w:szCs w:val="24"/>
        </w:rPr>
        <w:t xml:space="preserve">until </w:t>
      </w:r>
      <w:r w:rsidR="00E12C93">
        <w:rPr>
          <w:sz w:val="24"/>
          <w:szCs w:val="24"/>
        </w:rPr>
        <w:t xml:space="preserve">the </w:t>
      </w:r>
      <w:r w:rsidR="003F449C" w:rsidRPr="002B3474">
        <w:rPr>
          <w:sz w:val="24"/>
          <w:szCs w:val="24"/>
        </w:rPr>
        <w:t>mixture is smooth. Once melted, stir in whipping cream</w:t>
      </w:r>
      <w:r w:rsidR="0072782F" w:rsidRPr="002B3474">
        <w:rPr>
          <w:sz w:val="24"/>
          <w:szCs w:val="24"/>
        </w:rPr>
        <w:t xml:space="preserve"> and remove from heat</w:t>
      </w:r>
      <w:r w:rsidR="003F449C" w:rsidRPr="002B3474">
        <w:rPr>
          <w:sz w:val="24"/>
          <w:szCs w:val="24"/>
        </w:rPr>
        <w:t>.</w:t>
      </w:r>
    </w:p>
    <w:p w:rsidR="003F449C" w:rsidRPr="002B3474" w:rsidRDefault="003F449C" w:rsidP="009338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B3474">
        <w:rPr>
          <w:sz w:val="24"/>
          <w:szCs w:val="24"/>
        </w:rPr>
        <w:t>Add crisp</w:t>
      </w:r>
      <w:r w:rsidR="002B3474" w:rsidRPr="002B3474">
        <w:rPr>
          <w:sz w:val="24"/>
          <w:szCs w:val="24"/>
        </w:rPr>
        <w:t>y</w:t>
      </w:r>
      <w:r w:rsidRPr="002B3474">
        <w:rPr>
          <w:sz w:val="24"/>
          <w:szCs w:val="24"/>
        </w:rPr>
        <w:t xml:space="preserve"> rice cereal; stir until cereal is well coated.</w:t>
      </w:r>
    </w:p>
    <w:p w:rsidR="003F449C" w:rsidRPr="002B3474" w:rsidRDefault="00B40855" w:rsidP="009338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Spread into </w:t>
      </w:r>
      <w:r w:rsidR="00E12C93">
        <w:rPr>
          <w:sz w:val="24"/>
          <w:szCs w:val="24"/>
        </w:rPr>
        <w:t xml:space="preserve">the </w:t>
      </w:r>
      <w:r w:rsidRPr="002B3474">
        <w:rPr>
          <w:sz w:val="24"/>
          <w:szCs w:val="24"/>
        </w:rPr>
        <w:t xml:space="preserve">prepared pan, pressing down </w:t>
      </w:r>
      <w:r w:rsidR="002B3474" w:rsidRPr="002B3474">
        <w:rPr>
          <w:sz w:val="24"/>
          <w:szCs w:val="24"/>
        </w:rPr>
        <w:t xml:space="preserve">with a rubber spatula </w:t>
      </w:r>
      <w:r w:rsidRPr="002B3474">
        <w:rPr>
          <w:sz w:val="24"/>
          <w:szCs w:val="24"/>
        </w:rPr>
        <w:t xml:space="preserve">to create an even layer in the pan. </w:t>
      </w:r>
    </w:p>
    <w:p w:rsidR="00B40855" w:rsidRPr="002B3474" w:rsidRDefault="0069223F" w:rsidP="009338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Place semi-sweet chocolate and butterscotch chips in a microwave bowl. Microwave mixture on high for one minute. Remove and stir. Keep microwaving and stirring </w:t>
      </w:r>
      <w:r w:rsidR="00E12C93">
        <w:rPr>
          <w:sz w:val="24"/>
          <w:szCs w:val="24"/>
        </w:rPr>
        <w:t xml:space="preserve">the </w:t>
      </w:r>
      <w:r w:rsidRPr="002B3474">
        <w:rPr>
          <w:sz w:val="24"/>
          <w:szCs w:val="24"/>
        </w:rPr>
        <w:t>mixture at 30</w:t>
      </w:r>
      <w:r w:rsidR="00E12C93">
        <w:rPr>
          <w:sz w:val="24"/>
          <w:szCs w:val="24"/>
        </w:rPr>
        <w:t>-</w:t>
      </w:r>
      <w:r w:rsidRPr="002B3474">
        <w:rPr>
          <w:sz w:val="24"/>
          <w:szCs w:val="24"/>
        </w:rPr>
        <w:t>second intervals until melted.</w:t>
      </w:r>
    </w:p>
    <w:p w:rsidR="0069223F" w:rsidRPr="002B3474" w:rsidRDefault="00B40855" w:rsidP="009338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B3474">
        <w:rPr>
          <w:sz w:val="24"/>
          <w:szCs w:val="24"/>
        </w:rPr>
        <w:t xml:space="preserve">Use a spoon or spatula to spread </w:t>
      </w:r>
      <w:r w:rsidR="00E12C93">
        <w:rPr>
          <w:sz w:val="24"/>
          <w:szCs w:val="24"/>
        </w:rPr>
        <w:t xml:space="preserve">the </w:t>
      </w:r>
      <w:r w:rsidRPr="002B3474">
        <w:rPr>
          <w:sz w:val="24"/>
          <w:szCs w:val="24"/>
        </w:rPr>
        <w:t>chocolate</w:t>
      </w:r>
      <w:r w:rsidR="0069223F" w:rsidRPr="002B3474">
        <w:rPr>
          <w:sz w:val="24"/>
          <w:szCs w:val="24"/>
        </w:rPr>
        <w:t xml:space="preserve"> </w:t>
      </w:r>
      <w:r w:rsidRPr="002B3474">
        <w:rPr>
          <w:sz w:val="24"/>
          <w:szCs w:val="24"/>
        </w:rPr>
        <w:t xml:space="preserve">butterscotch </w:t>
      </w:r>
      <w:r w:rsidR="002B3474" w:rsidRPr="002B3474">
        <w:rPr>
          <w:sz w:val="24"/>
          <w:szCs w:val="24"/>
        </w:rPr>
        <w:t xml:space="preserve">mixture </w:t>
      </w:r>
      <w:r w:rsidRPr="002B3474">
        <w:rPr>
          <w:sz w:val="24"/>
          <w:szCs w:val="24"/>
        </w:rPr>
        <w:t>into an even layer</w:t>
      </w:r>
      <w:r w:rsidR="0069223F" w:rsidRPr="002B3474">
        <w:rPr>
          <w:sz w:val="24"/>
          <w:szCs w:val="24"/>
        </w:rPr>
        <w:t xml:space="preserve"> on top of </w:t>
      </w:r>
      <w:r w:rsidR="00E12C93">
        <w:rPr>
          <w:sz w:val="24"/>
          <w:szCs w:val="24"/>
        </w:rPr>
        <w:t xml:space="preserve">the </w:t>
      </w:r>
      <w:r w:rsidR="0069223F" w:rsidRPr="002B3474">
        <w:rPr>
          <w:sz w:val="24"/>
          <w:szCs w:val="24"/>
        </w:rPr>
        <w:t>cereal layer</w:t>
      </w:r>
      <w:r w:rsidRPr="002B3474">
        <w:rPr>
          <w:sz w:val="24"/>
          <w:szCs w:val="24"/>
        </w:rPr>
        <w:t>.</w:t>
      </w:r>
      <w:r w:rsidR="0069223F" w:rsidRPr="002B3474">
        <w:rPr>
          <w:sz w:val="24"/>
          <w:szCs w:val="24"/>
        </w:rPr>
        <w:t xml:space="preserve"> Sprinkle with sea salt and nuts if desired. Place in refrigerator until chocolate </w:t>
      </w:r>
      <w:bookmarkStart w:id="0" w:name="_GoBack"/>
      <w:bookmarkEnd w:id="0"/>
      <w:r w:rsidR="0069223F" w:rsidRPr="002B3474">
        <w:rPr>
          <w:sz w:val="24"/>
          <w:szCs w:val="24"/>
        </w:rPr>
        <w:t>is set, about 1 hour. Cut into squares to serve.</w:t>
      </w:r>
    </w:p>
    <w:p w:rsidR="00D7395B" w:rsidRPr="002B3474" w:rsidRDefault="0069223F" w:rsidP="00B40855">
      <w:pPr>
        <w:rPr>
          <w:b/>
          <w:sz w:val="24"/>
          <w:szCs w:val="24"/>
        </w:rPr>
      </w:pPr>
      <w:r w:rsidRPr="002B3474">
        <w:rPr>
          <w:b/>
          <w:sz w:val="24"/>
          <w:szCs w:val="24"/>
        </w:rPr>
        <w:t>Creates 24 servings</w:t>
      </w:r>
    </w:p>
    <w:sectPr w:rsidR="00D7395B" w:rsidRPr="002B3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7E64CA"/>
    <w:multiLevelType w:val="hybridMultilevel"/>
    <w:tmpl w:val="C97E7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A20068"/>
    <w:multiLevelType w:val="hybridMultilevel"/>
    <w:tmpl w:val="64F4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B425628"/>
    <w:multiLevelType w:val="hybridMultilevel"/>
    <w:tmpl w:val="233E8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yNDcwNDIzNbWwMDVU0lEKTi0uzszPAykwrAUAwm4scywAAAA="/>
  </w:docVars>
  <w:rsids>
    <w:rsidRoot w:val="00B40855"/>
    <w:rsid w:val="002B3474"/>
    <w:rsid w:val="003F449C"/>
    <w:rsid w:val="0069223F"/>
    <w:rsid w:val="0072782F"/>
    <w:rsid w:val="009338C3"/>
    <w:rsid w:val="00B40855"/>
    <w:rsid w:val="00BD64CC"/>
    <w:rsid w:val="00D7395B"/>
    <w:rsid w:val="00E1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38C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3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lark</dc:creator>
  <cp:lastModifiedBy>Suzanne Clark</cp:lastModifiedBy>
  <cp:revision>2</cp:revision>
  <dcterms:created xsi:type="dcterms:W3CDTF">2022-07-24T20:24:00Z</dcterms:created>
  <dcterms:modified xsi:type="dcterms:W3CDTF">2022-08-06T22:07:00Z</dcterms:modified>
</cp:coreProperties>
</file>